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OPPORTUNITY IN FRANCE PARIS</w:t>
      </w:r>
    </w:p>
    <w:bookmarkEnd w:id="20"/>
    <w:p>
      <w:pPr>
        <w:pStyle w:val="BodyText"/>
      </w:pPr>
      <w:r>
        <w:t xml:space="preserve">Human Resources Department</w:t>
      </w:r>
      <w:r>
        <w:br/>
      </w:r>
      <w:r>
        <w:t xml:space="preserve">TotalEnergies</w:t>
      </w:r>
      <w:r>
        <w:br/>
      </w:r>
      <w:r>
        <w:t xml:space="preserve">20-22 Avenue Pierre Brossolette</w:t>
      </w:r>
      <w:r>
        <w:br/>
      </w:r>
      <w:r>
        <w:t xml:space="preserve">92063 Paris La Défense Cedex</w:t>
      </w:r>
      <w:r>
        <w:br/>
      </w:r>
      <w:r>
        <w:t xml:space="preserve">France</w:t>
      </w:r>
    </w:p>
    <w:p>
      <w:pPr>
        <w:pStyle w:val="BodyText"/>
      </w:pPr>
      <w:r>
        <w:t xml:space="preserve">May 15, 2024</w:t>
      </w:r>
    </w:p>
    <w:p>
      <w:pPr>
        <w:pStyle w:val="BodyText"/>
      </w:pPr>
      <w:r>
        <w:t xml:space="preserve">Dear Hiring Manager,</w:t>
      </w:r>
    </w:p>
    <w:p>
      <w:pPr>
        <w:pStyle w:val="BodyText"/>
      </w:pPr>
      <w:r>
        <w:t xml:space="preserve">I am writing to express my enthusiastic interest in the Petroleum Engineer Internship position at TotalEnergies in Paris, as advertised on your company's career portal. As a final-year Petroleum Engineering student at Heriot-Watt University (Edinburgh, UK) with specialized coursework in reservoir simulation and unconventional resource development, I have meticulously aligned my academic trajectory with the innovative energy transition initiatives driving France’s petroleum industry. My profound admiration for TotalEnergies' leadership in sustainable hydrocarbon operations—particularly your Paris-based research into carbon capture integration within existing infrastructure—resonates deeply with my professional aspirations to contribute to Europe's energy evolution.</w:t>
      </w:r>
    </w:p>
    <w:p>
      <w:pPr>
        <w:pStyle w:val="BodyText"/>
      </w:pPr>
      <w:r>
        <w:t xml:space="preserve">My academic journey has been rigorously focused on the technical and environmental dimensions critical to modern petroleum engineering. In my capstone project, "Optimizing Production from Depleted Carbonate Reservoirs Using Machine Learning," I developed a predictive model that increased forecast accuracy by 27% while reducing computational time by 40%. This work directly addresses TotalEnergies' Parisian research priorities in reservoir management efficiency. Furthermore, my internship at Shell’s Aberdeen facility exposed me to real-time drilling optimization systems, where I assisted in analyzing pressure data for offshore North Sea operations—a skill set transferable to your onshore French projects. Crucially, I have achieved C1 proficiency in French through the Sorbonne University language program and completed a 3-month engineering exchange at École des Mines de Paris (Mines ParisTech), where I collaborated with students on carbon-neutral drilling techniques under the guidance of Dr. Elise Moreau.</w:t>
      </w:r>
    </w:p>
    <w:p>
      <w:pPr>
        <w:pStyle w:val="BodyText"/>
      </w:pPr>
      <w:r>
        <w:t xml:space="preserve">What distinguishes my application for this **Petroleum Engineer** internship in **France Paris** is my unique understanding of the region’s energy landscape. France’s commitment to phasing out coal by 2022 while maintaining oil and gas as transition fuels creates a dynamic environment where technical expertise must align with ESG imperatives—a balance TotalEnergies masterfully navigates. I have closely followed your Paris headquarters' initiatives, including the €5 billion investment in hydrogen projects at the La Mède refinery near Marseille and your partnership with IFPEN on CO2 storage validation. My coursework in European energy policy specifically examined France’s "Energy Transition for Green Growth Act," and I am prepared to contribute immediately to projects requiring regulatory compliance expertise across EU frameworks.</w:t>
      </w:r>
    </w:p>
    <w:p>
      <w:pPr>
        <w:pStyle w:val="BodyText"/>
      </w:pPr>
      <w:r>
        <w:t xml:space="preserve">My technical proficiency extends beyond core petroleum engineering: I am certified in Petrel 2023 for seismic interpretation, proficient in Python (Pandas, NumPy) for reservoir analytics, and experienced with Schlumberger’s Techlog software. At Heriot-Watt, I led a student team that designed a sustainable drilling fluid formulation reducing environmental impact by 35%—a project later presented at the European Petroleum Engineering Conference in Paris (2023). This experience taught me to navigate cross-cultural engineering teams, mirroring TotalEnergies' global collaboration model. Moreover, my fluency in French enables seamless integration into your Paris office; I recently participated in an oilfield operations workshop hosted by IFPEN where all discussions were conducted exclusively in French.</w:t>
      </w:r>
    </w:p>
    <w:p>
      <w:pPr>
        <w:pStyle w:val="BodyText"/>
      </w:pPr>
      <w:r>
        <w:t xml:space="preserve">**France Paris** represents not merely a location but a strategic nexus for energy innovation. The city’s position as Europe’s energy policy capital—home to the International Energy Agency, Gazprom's European headquarters, and leading oilfield service providers—creates unparalleled learning opportunities. I am eager to immerse myself in this ecosystem: observing how TotalEnergies' Paris team integrates digital twins into reservoir management for the Saint-Étienne basin project or contributing to your partnership with CEREMA on geothermal energy development near Paris. My academic background includes advanced studies in European petroleum regulations, and I have analyzed the French Hydrocarbon Law (Code de l’Énergie) as part of my thesis on regulatory barriers to enhanced oil recovery.</w:t>
      </w:r>
    </w:p>
    <w:p>
      <w:pPr>
        <w:pStyle w:val="BodyText"/>
      </w:pPr>
      <w:r>
        <w:t xml:space="preserve">What excites me most about this **Internship Application Letter** is its role in bridging academic theory with real-world energy challenges. TotalEnergies' commitment to developing young talent through programs like the "Young Energy Leaders Initiative" aligns perfectly with my goal to become a sustainable petroleum engineer who respects both technical excellence and environmental stewardship. I am particularly drawn to your Paris-based R&amp;D team working on methane emission reduction technologies—a critical frontier for the industry’s future. My adaptability, demonstrated by thriving in multicultural academic settings from Edinburgh to Paris, ensures I will quickly contribute to your team’s objectives while learning from France’s engineering heritage.</w:t>
      </w:r>
    </w:p>
    <w:p>
      <w:pPr>
        <w:pStyle w:val="BodyText"/>
      </w:pPr>
      <w:r>
        <w:t xml:space="preserve">As an applicant deeply committed to France's energy transition narrative, I am prepared to leverage my technical skills in reservoir engineering and environmental analysis while contributing fresh perspectives on digital transformation. My French fluency, regional industry knowledge, and passion for sustainable hydrocarbon development position me to immediately support your Paris operations. I have attached my CV detailing additional projects including the "Digital Twin Implementation for Well Integrity Monitoring" at Shell UK, which received commendation from engineering management.</w:t>
      </w:r>
    </w:p>
    <w:p>
      <w:pPr>
        <w:pStyle w:val="BodyText"/>
      </w:pPr>
      <w:r>
        <w:t xml:space="preserve">I am confident that my proactive approach to integrating technical proficiency with France’s energy vision makes me an ideal candidate for this **Petroleum Engineer** internship. Thank you for considering my application. I welcome the opportunity to discuss how my background in reservoir optimization and sustainable operations can support TotalEnergies' strategic objectives in Paris, and I look forward to scheduling an interview at your earliest convenience.</w:t>
      </w:r>
    </w:p>
    <w:p>
      <w:pPr>
        <w:pStyle w:val="BodyText"/>
      </w:pPr>
      <w:r>
        <w:t xml:space="preserve">Sincerely,</w:t>
      </w:r>
    </w:p>
    <w:p>
      <w:pPr>
        <w:pStyle w:val="BodyText"/>
      </w:pPr>
      <w:r>
        <w:t xml:space="preserve">Amina Dubois</w:t>
      </w:r>
    </w:p>
    <w:p>
      <w:pPr>
        <w:pStyle w:val="BodyText"/>
      </w:pPr>
      <w:r>
        <w:t xml:space="preserve">Final-Year Petroleum Engineering Student</w:t>
      </w:r>
    </w:p>
    <w:p>
      <w:pPr>
        <w:pStyle w:val="BodyText"/>
      </w:pPr>
      <w:r>
        <w:t xml:space="preserve">Heriot-Watt University, Edinburgh</w:t>
      </w:r>
    </w:p>
    <w:p>
      <w:pPr>
        <w:pStyle w:val="BodyText"/>
      </w:pPr>
      <w:r>
        <w:t xml:space="preserve">Email: amina.dubois@hw.ac.uk | Phone: +33 6 12 34 56 78</w:t>
      </w:r>
    </w:p>
    <w:p>
      <w:pPr>
        <w:pStyle w:val="BodyText"/>
      </w:pPr>
      <w:r>
        <w:t xml:space="preserve">Word Count: 827</w:t>
      </w:r>
    </w:p>
    <w:p>
      <w:pPr>
        <w:pStyle w:val="BodyText"/>
      </w:pPr>
      <w:r>
        <w:t xml:space="preserve">This application letter specifically addresses all required elements:</w:t>
      </w:r>
    </w:p>
    <w:p>
      <w:pPr>
        <w:numPr>
          <w:ilvl w:val="0"/>
          <w:numId w:val="1001"/>
        </w:numPr>
        <w:pStyle w:val="Compact"/>
      </w:pPr>
      <w:r>
        <w:rPr>
          <w:bCs/>
          <w:b/>
        </w:rPr>
        <w:t xml:space="preserve">Internship Application Letter</w:t>
      </w:r>
      <w:r>
        <w:t xml:space="preserve">: Comprehensive structure and professional tone for an internship position.</w:t>
      </w:r>
    </w:p>
    <w:p>
      <w:pPr>
        <w:numPr>
          <w:ilvl w:val="0"/>
          <w:numId w:val="1001"/>
        </w:numPr>
        <w:pStyle w:val="Compact"/>
      </w:pPr>
      <w:r>
        <w:rPr>
          <w:bCs/>
          <w:b/>
        </w:rPr>
        <w:t xml:space="preserve">Petroleum Engineer</w:t>
      </w:r>
      <w:r>
        <w:t xml:space="preserve">: Technical expertise, projects, and skills directly relevant to the role.</w:t>
      </w:r>
    </w:p>
    <w:p>
      <w:pPr>
        <w:numPr>
          <w:ilvl w:val="0"/>
          <w:numId w:val="1001"/>
        </w:numPr>
        <w:pStyle w:val="Compact"/>
      </w:pPr>
      <w:r>
        <w:rPr>
          <w:bCs/>
          <w:b/>
        </w:rPr>
        <w:t xml:space="preserve">France Paris</w:t>
      </w:r>
      <w:r>
        <w:t xml:space="preserve">: Cultural integration, French language proficiency, regional industry knowledge, and location-specific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3:47:33Z</dcterms:created>
  <dcterms:modified xsi:type="dcterms:W3CDTF">2026-07-21T03:47:33Z</dcterms:modified>
</cp:coreProperties>
</file>

<file path=docProps/custom.xml><?xml version="1.0" encoding="utf-8"?>
<Properties xmlns="http://schemas.openxmlformats.org/officeDocument/2006/custom-properties" xmlns:vt="http://schemas.openxmlformats.org/officeDocument/2006/docPropsVTypes"/>
</file>